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DF9" w:rsidRDefault="00E94DF9" w:rsidP="00A57D08">
      <w:pPr>
        <w:rPr>
          <w:rFonts w:ascii="Times New Roman" w:hAnsi="Times New Roman" w:cs="Times New Roman"/>
          <w:b/>
          <w:bCs/>
        </w:rPr>
      </w:pPr>
      <w:r w:rsidRPr="00BB4070">
        <w:rPr>
          <w:rFonts w:ascii="Times New Roman" w:hAnsi="Times New Roman" w:cs="Times New Roman"/>
          <w:b/>
          <w:bCs/>
        </w:rPr>
        <w:t xml:space="preserve">40 AMPER 48VOLT </w:t>
      </w:r>
      <w:r w:rsidR="00BB4070" w:rsidRPr="00BB4070">
        <w:rPr>
          <w:rFonts w:ascii="Times New Roman" w:hAnsi="Times New Roman" w:cs="Times New Roman"/>
          <w:b/>
          <w:bCs/>
        </w:rPr>
        <w:t xml:space="preserve">400Watt </w:t>
      </w:r>
      <w:r w:rsidRPr="00BB4070">
        <w:rPr>
          <w:rFonts w:ascii="Times New Roman" w:hAnsi="Times New Roman" w:cs="Times New Roman"/>
          <w:b/>
          <w:bCs/>
        </w:rPr>
        <w:t>DC DUMMY LOAD</w:t>
      </w:r>
    </w:p>
    <w:p w:rsidR="00B47777" w:rsidRPr="00BB4070" w:rsidRDefault="00B47777" w:rsidP="00A57D0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</w:p>
    <w:p w:rsidR="009C2E50" w:rsidRDefault="00A57D08" w:rsidP="00A57D08">
      <w:pPr>
        <w:pStyle w:val="ListeParagraf"/>
        <w:numPr>
          <w:ilvl w:val="0"/>
          <w:numId w:val="3"/>
        </w:numPr>
      </w:pPr>
      <w:r>
        <w:t>Direnç ayarı olcak</w:t>
      </w:r>
    </w:p>
    <w:p w:rsidR="0042689E" w:rsidRDefault="0042689E" w:rsidP="00A57D08">
      <w:pPr>
        <w:pStyle w:val="ListeParagraf"/>
        <w:numPr>
          <w:ilvl w:val="0"/>
          <w:numId w:val="3"/>
        </w:numPr>
      </w:pPr>
      <w:r>
        <w:t>Arduino halt butonu olsun</w:t>
      </w:r>
    </w:p>
    <w:p w:rsidR="0042689E" w:rsidRDefault="0042689E" w:rsidP="00A57D08">
      <w:pPr>
        <w:pStyle w:val="ListeParagraf"/>
        <w:numPr>
          <w:ilvl w:val="0"/>
          <w:numId w:val="3"/>
        </w:numPr>
      </w:pPr>
      <w:r>
        <w:t>Röle halt butonu olsun</w:t>
      </w:r>
    </w:p>
    <w:p w:rsidR="0042689E" w:rsidRDefault="0042689E" w:rsidP="00A57D08">
      <w:pPr>
        <w:pStyle w:val="ListeParagraf"/>
        <w:numPr>
          <w:ilvl w:val="0"/>
          <w:numId w:val="3"/>
        </w:numPr>
      </w:pPr>
      <w:r>
        <w:t>Sistem test butonu olsun</w:t>
      </w:r>
      <w:r w:rsidR="00A5271A">
        <w:t xml:space="preserve"> destek kaynağına bağlı test direnci (12 volt a bağlı 24ohm direnç )sisteme takılsın ve arduino röleler mosfetler hepsini kontrol etsin eğer bi sorun varsa uyarı versin ( röle bozuk, mosfet bozuk gibi)</w:t>
      </w:r>
      <w:bookmarkStart w:id="0" w:name="_GoBack"/>
      <w:bookmarkEnd w:id="0"/>
    </w:p>
    <w:p w:rsidR="00133188" w:rsidRDefault="00133188" w:rsidP="00A57D08">
      <w:pPr>
        <w:pStyle w:val="ListeParagraf"/>
        <w:numPr>
          <w:ilvl w:val="0"/>
          <w:numId w:val="3"/>
        </w:numPr>
      </w:pPr>
      <w:r>
        <w:t>DAC alın</w:t>
      </w:r>
    </w:p>
    <w:p w:rsidR="003E165A" w:rsidRDefault="003E165A" w:rsidP="00A57D08">
      <w:pPr>
        <w:pStyle w:val="ListeParagraf"/>
        <w:numPr>
          <w:ilvl w:val="0"/>
          <w:numId w:val="3"/>
        </w:numPr>
      </w:pPr>
      <w:r>
        <w:t>Bağlanan yükü analiz etsin</w:t>
      </w:r>
      <w:r w:rsidR="00E77A6C">
        <w:t xml:space="preserve"> (indüktif mi kapasitif mi </w:t>
      </w:r>
      <w:r w:rsidR="00D26349">
        <w:t>DC mı AC gibi mi</w:t>
      </w:r>
      <w:r w:rsidR="00E77A6C">
        <w:t xml:space="preserve"> ?</w:t>
      </w:r>
      <w:r w:rsidR="00892A6E">
        <w:t xml:space="preserve"> frekansı ne voltajı ne</w:t>
      </w:r>
      <w:r w:rsidR="00C90129">
        <w:t xml:space="preserve"> one göre algoritma çalışsın</w:t>
      </w:r>
      <w:r w:rsidR="006F5411">
        <w:t>, çalışmadan önce onay istesin ben böyle düşünüyorum doğru mu diye veya masaüstü UI sinden direkt gönderebilsin biri</w:t>
      </w:r>
      <w:r w:rsidR="00E77A6C">
        <w:t>)</w:t>
      </w:r>
    </w:p>
    <w:p w:rsidR="00B47777" w:rsidRDefault="00B47777" w:rsidP="00A57D08">
      <w:pPr>
        <w:pStyle w:val="ListeParagraf"/>
        <w:numPr>
          <w:ilvl w:val="0"/>
          <w:numId w:val="3"/>
        </w:numPr>
      </w:pPr>
      <w:r>
        <w:t>8 mosfet ve 4 mosfet kullanım modları olsun kablo takıp çıkarmalı -&gt; daha hassas akım kontrölü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Watt ayarı olcak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Spike engellensi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Ters voltaj koruması</w:t>
      </w:r>
      <w:r w:rsidR="00FA708B">
        <w:t xml:space="preserve"> (röleler ile</w:t>
      </w:r>
      <w:r w:rsidR="00481BB1">
        <w:t>, bi kez ters bağlanırsa röle kitlensin manuel olarak kurtarana kadar</w:t>
      </w:r>
      <w:r w:rsidR="00FA708B">
        <w:t>)</w:t>
      </w:r>
    </w:p>
    <w:p w:rsidR="00F63D1D" w:rsidRDefault="00F63D1D" w:rsidP="00F63D1D">
      <w:pPr>
        <w:pStyle w:val="ListeParagraf"/>
        <w:numPr>
          <w:ilvl w:val="0"/>
          <w:numId w:val="3"/>
        </w:numPr>
      </w:pPr>
      <w:r>
        <w:t>Over voltage ayarı olsun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 xml:space="preserve">Bi voltaj kaynağı bağlı mı ? 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UI interface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Bazı hazır kodlar ( pil ölçümü gibi, sinüs akımı yaratmak gibi)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Akım hassasiyeti en fazla +-30mA</w:t>
      </w:r>
      <w:r w:rsidR="00F63D1D">
        <w:t xml:space="preserve"> (</w:t>
      </w:r>
    </w:p>
    <w:p w:rsidR="00A57D08" w:rsidRDefault="00F63D1D" w:rsidP="00A57D08">
      <w:pPr>
        <w:pStyle w:val="ListeParagraf"/>
        <w:numPr>
          <w:ilvl w:val="0"/>
          <w:numId w:val="3"/>
        </w:numPr>
      </w:pPr>
      <w:r>
        <w:t>İstenirse bilgisayardan istenirse manuel kontrol edil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Alete takılı bir panel olsun (LCD ekran, anlık ve limit watt,amper,direnç,sıcaklık)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Derece gösterilsin ve sıcaklık limiti olsu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Arduino external bi güç kaynağından beslensi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>
        <w:t>GERİZEKALI BİLE GELSE KULLANABİLSİN (bozamasınlar yani)</w:t>
      </w:r>
    </w:p>
    <w:p w:rsidR="00130D25" w:rsidRDefault="00130D25" w:rsidP="00A57D08">
      <w:pPr>
        <w:pStyle w:val="ListeParagraf"/>
        <w:numPr>
          <w:ilvl w:val="0"/>
          <w:numId w:val="3"/>
        </w:numPr>
      </w:pPr>
      <w:r>
        <w:t>40 Amper sigortası olsun</w:t>
      </w:r>
    </w:p>
    <w:p w:rsidR="00606C93" w:rsidRDefault="00606C93" w:rsidP="00A57D08">
      <w:pPr>
        <w:pStyle w:val="ListeParagraf"/>
        <w:numPr>
          <w:ilvl w:val="0"/>
          <w:numId w:val="3"/>
        </w:numPr>
      </w:pPr>
      <w:r>
        <w:t>400watt maks</w:t>
      </w:r>
    </w:p>
    <w:p w:rsidR="00606C93" w:rsidRDefault="008D2BB2" w:rsidP="00A57D08">
      <w:pPr>
        <w:pStyle w:val="ListeParagraf"/>
        <w:numPr>
          <w:ilvl w:val="0"/>
          <w:numId w:val="3"/>
        </w:numPr>
      </w:pPr>
      <w:r>
        <w:t>Fan otomatik devreye girsin</w:t>
      </w:r>
    </w:p>
    <w:p w:rsidR="008D2BB2" w:rsidRDefault="008D2BB2" w:rsidP="00A57D08">
      <w:pPr>
        <w:pStyle w:val="ListeParagraf"/>
        <w:numPr>
          <w:ilvl w:val="0"/>
          <w:numId w:val="3"/>
        </w:numPr>
      </w:pPr>
      <w:r>
        <w:t>Mosfet devresi takılıp çıkarılabilir olsun</w:t>
      </w:r>
    </w:p>
    <w:p w:rsidR="00D9601A" w:rsidRDefault="00D9601A" w:rsidP="00A57D08">
      <w:pPr>
        <w:pStyle w:val="ListeParagraf"/>
        <w:numPr>
          <w:ilvl w:val="0"/>
          <w:numId w:val="3"/>
        </w:numPr>
      </w:pPr>
      <w:r>
        <w:t>Kullanım kitapçığı hazırlamak</w:t>
      </w:r>
    </w:p>
    <w:p w:rsidR="00F0047C" w:rsidRDefault="00F0047C" w:rsidP="00A57D08">
      <w:pPr>
        <w:pStyle w:val="ListeParagraf"/>
        <w:numPr>
          <w:ilvl w:val="0"/>
          <w:numId w:val="3"/>
        </w:numPr>
        <w:rPr>
          <w:b/>
          <w:bCs/>
        </w:rPr>
      </w:pPr>
      <w:r w:rsidRPr="00431506">
        <w:rPr>
          <w:b/>
          <w:bCs/>
        </w:rPr>
        <w:t>Analog read resolution u</w:t>
      </w:r>
      <w:r w:rsidR="00431506">
        <w:rPr>
          <w:b/>
          <w:bCs/>
        </w:rPr>
        <w:t xml:space="preserve"> kaybetmemek için</w:t>
      </w:r>
      <w:r w:rsidRPr="00431506">
        <w:rPr>
          <w:b/>
          <w:bCs/>
        </w:rPr>
        <w:t xml:space="preserve"> farklı farklı devreler olsun ( biri ½ biri ¼ biri 1/8 gibi) arduino en mantıklısını kullansın</w:t>
      </w:r>
      <w:r w:rsidR="00983567">
        <w:rPr>
          <w:b/>
          <w:bCs/>
        </w:rPr>
        <w:t xml:space="preserve"> bu readinglerin 5 voltu geçmediğinden emin ol</w:t>
      </w:r>
    </w:p>
    <w:p w:rsidR="00983567" w:rsidRPr="00431506" w:rsidRDefault="00983567" w:rsidP="00A57D08">
      <w:pPr>
        <w:pStyle w:val="ListeParagraf"/>
        <w:numPr>
          <w:ilvl w:val="0"/>
          <w:numId w:val="3"/>
        </w:numPr>
        <w:rPr>
          <w:b/>
          <w:bCs/>
        </w:rPr>
      </w:pPr>
    </w:p>
    <w:p w:rsidR="008D2BB2" w:rsidRDefault="008D2BB2" w:rsidP="00D9601A">
      <w:pPr>
        <w:pStyle w:val="ListeParagraf"/>
      </w:pPr>
    </w:p>
    <w:p w:rsidR="00A57D08" w:rsidRDefault="00A57D08" w:rsidP="00F63D1D">
      <w:pPr>
        <w:ind w:left="360"/>
      </w:pPr>
    </w:p>
    <w:sectPr w:rsidR="00A57D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13768"/>
    <w:multiLevelType w:val="hybridMultilevel"/>
    <w:tmpl w:val="A4E21E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87DE5"/>
    <w:multiLevelType w:val="hybridMultilevel"/>
    <w:tmpl w:val="FC46AE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957CD"/>
    <w:multiLevelType w:val="hybridMultilevel"/>
    <w:tmpl w:val="1916DC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cxMjcwNDQzN7JU0lEKTi0uzszPAymwqAUAp8RoACwAAAA="/>
  </w:docVars>
  <w:rsids>
    <w:rsidRoot w:val="009C2E50"/>
    <w:rsid w:val="00130D25"/>
    <w:rsid w:val="00133188"/>
    <w:rsid w:val="002C0FB0"/>
    <w:rsid w:val="002D76DB"/>
    <w:rsid w:val="003C3BBE"/>
    <w:rsid w:val="003E165A"/>
    <w:rsid w:val="0042689E"/>
    <w:rsid w:val="00431506"/>
    <w:rsid w:val="00481BB1"/>
    <w:rsid w:val="00486228"/>
    <w:rsid w:val="00590D46"/>
    <w:rsid w:val="00606C93"/>
    <w:rsid w:val="006F5411"/>
    <w:rsid w:val="00701E06"/>
    <w:rsid w:val="00737336"/>
    <w:rsid w:val="00892A6E"/>
    <w:rsid w:val="008D2BB2"/>
    <w:rsid w:val="00983567"/>
    <w:rsid w:val="009B77E3"/>
    <w:rsid w:val="009C2E50"/>
    <w:rsid w:val="00A5271A"/>
    <w:rsid w:val="00A57D08"/>
    <w:rsid w:val="00B2468D"/>
    <w:rsid w:val="00B47777"/>
    <w:rsid w:val="00B731DD"/>
    <w:rsid w:val="00BB4070"/>
    <w:rsid w:val="00C90129"/>
    <w:rsid w:val="00CC6D6B"/>
    <w:rsid w:val="00CF1574"/>
    <w:rsid w:val="00D26349"/>
    <w:rsid w:val="00D9601A"/>
    <w:rsid w:val="00E36005"/>
    <w:rsid w:val="00E77A6C"/>
    <w:rsid w:val="00E84885"/>
    <w:rsid w:val="00E94DF9"/>
    <w:rsid w:val="00F0047C"/>
    <w:rsid w:val="00F11729"/>
    <w:rsid w:val="00F63D1D"/>
    <w:rsid w:val="00FA708B"/>
    <w:rsid w:val="00FD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2BF99F"/>
  <w15:chartTrackingRefBased/>
  <w15:docId w15:val="{92069A0B-6F83-453A-9855-140942B15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71</cp:revision>
  <dcterms:created xsi:type="dcterms:W3CDTF">2020-10-25T16:37:00Z</dcterms:created>
  <dcterms:modified xsi:type="dcterms:W3CDTF">2020-10-26T19:25:00Z</dcterms:modified>
</cp:coreProperties>
</file>